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Look w:val="04A0" w:firstRow="1" w:lastRow="0" w:firstColumn="1" w:lastColumn="0" w:noHBand="0" w:noVBand="1"/>
      </w:tblPr>
      <w:tblGrid>
        <w:gridCol w:w="930"/>
        <w:gridCol w:w="890"/>
        <w:gridCol w:w="891"/>
        <w:gridCol w:w="793"/>
        <w:gridCol w:w="996"/>
        <w:gridCol w:w="793"/>
        <w:gridCol w:w="793"/>
        <w:gridCol w:w="793"/>
        <w:gridCol w:w="793"/>
        <w:gridCol w:w="793"/>
        <w:gridCol w:w="793"/>
        <w:gridCol w:w="793"/>
        <w:gridCol w:w="1549"/>
        <w:gridCol w:w="2800"/>
      </w:tblGrid>
      <w:tr w:rsidR="00096E54" w:rsidRPr="00096E54" w14:paraId="0D37213B" w14:textId="77777777" w:rsidTr="00C84F0B">
        <w:trPr>
          <w:trHeight w:val="1140"/>
        </w:trPr>
        <w:tc>
          <w:tcPr>
            <w:tcW w:w="931" w:type="dxa"/>
            <w:tcBorders>
              <w:top w:val="nil"/>
              <w:left w:val="nil"/>
              <w:right w:val="nil"/>
            </w:tcBorders>
            <w:shd w:val="clear" w:color="000000" w:fill="806000"/>
            <w:noWrap/>
            <w:vAlign w:val="center"/>
          </w:tcPr>
          <w:p w14:paraId="7386FF6C" w14:textId="0265F1E9" w:rsidR="00096E54" w:rsidRPr="00B93539" w:rsidRDefault="00096E54" w:rsidP="00096E54">
            <w:pPr>
              <w:spacing w:after="0" w:line="240" w:lineRule="auto"/>
              <w:rPr>
                <w:rFonts w:ascii="Arial Narrow" w:eastAsia="Times New Roman" w:hAnsi="Arial Narrow" w:cs="Calibri"/>
                <w:sz w:val="52"/>
                <w:szCs w:val="52"/>
              </w:rPr>
            </w:pPr>
          </w:p>
        </w:tc>
        <w:tc>
          <w:tcPr>
            <w:tcW w:w="891" w:type="dxa"/>
            <w:tcBorders>
              <w:top w:val="nil"/>
              <w:left w:val="nil"/>
              <w:right w:val="nil"/>
            </w:tcBorders>
            <w:shd w:val="clear" w:color="000000" w:fill="BF8F00"/>
            <w:noWrap/>
            <w:vAlign w:val="center"/>
          </w:tcPr>
          <w:p w14:paraId="1D01C121" w14:textId="4801A6B9" w:rsidR="00096E54" w:rsidRPr="00B93539" w:rsidRDefault="00096E54" w:rsidP="00096E54">
            <w:pPr>
              <w:spacing w:after="0" w:line="240" w:lineRule="auto"/>
              <w:rPr>
                <w:rFonts w:ascii="Arial Narrow" w:eastAsia="Times New Roman" w:hAnsi="Arial Narrow" w:cs="Calibri"/>
                <w:sz w:val="52"/>
                <w:szCs w:val="52"/>
              </w:rPr>
            </w:pPr>
          </w:p>
        </w:tc>
        <w:tc>
          <w:tcPr>
            <w:tcW w:w="892" w:type="dxa"/>
            <w:tcBorders>
              <w:top w:val="nil"/>
              <w:left w:val="nil"/>
              <w:right w:val="nil"/>
            </w:tcBorders>
            <w:shd w:val="clear" w:color="000000" w:fill="FFD966"/>
            <w:noWrap/>
            <w:vAlign w:val="center"/>
          </w:tcPr>
          <w:p w14:paraId="675AE23B" w14:textId="14818616" w:rsidR="00096E54" w:rsidRPr="00B93539" w:rsidRDefault="00096E54" w:rsidP="00096E54">
            <w:pPr>
              <w:spacing w:after="0" w:line="240" w:lineRule="auto"/>
              <w:rPr>
                <w:rFonts w:ascii="Arial Narrow" w:eastAsia="Times New Roman" w:hAnsi="Arial Narrow" w:cs="Calibri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000000" w:fill="FFF2CC"/>
            <w:noWrap/>
            <w:vAlign w:val="center"/>
          </w:tcPr>
          <w:p w14:paraId="24A5EA12" w14:textId="0DF53F13" w:rsidR="00096E54" w:rsidRPr="00B93539" w:rsidRDefault="00096E54" w:rsidP="00096E54">
            <w:pPr>
              <w:spacing w:after="0" w:line="240" w:lineRule="auto"/>
              <w:rPr>
                <w:rFonts w:ascii="Arial Narrow" w:eastAsia="Times New Roman" w:hAnsi="Arial Narrow" w:cs="Calibri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178F4" w14:textId="66649B7A" w:rsidR="00096E54" w:rsidRPr="00096E54" w:rsidRDefault="00096E54" w:rsidP="00096E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6E54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831A4AC" wp14:editId="639B8F1A">
                      <wp:simplePos x="0" y="0"/>
                      <wp:positionH relativeFrom="column">
                        <wp:posOffset>400050</wp:posOffset>
                      </wp:positionH>
                      <wp:positionV relativeFrom="paragraph">
                        <wp:posOffset>95250</wp:posOffset>
                      </wp:positionV>
                      <wp:extent cx="5962650" cy="533400"/>
                      <wp:effectExtent l="0" t="0" r="0" b="0"/>
                      <wp:wrapNone/>
                      <wp:docPr id="2" name="Rectangle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8968336-B644-4C8B-83DA-A487BD7C345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61622" cy="53065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9D7C9C6" w14:textId="77777777" w:rsidR="00096E54" w:rsidRPr="000561CB" w:rsidRDefault="00096E54" w:rsidP="00096E5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</w:pPr>
                                  <w:r w:rsidRPr="000561CB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text1"/>
                                      <w:sz w:val="56"/>
                                      <w:szCs w:val="56"/>
                                      <w14:props3d w14:extrusionH="57150" w14:contourW="0" w14:prstMaterial="softEdge">
                                        <w14:bevelT w14:w="25400" w14:h="38100" w14:prst="circle"/>
                                      </w14:props3d>
                                    </w:rPr>
                                    <w:t>Car Maintenance Schedule</w:t>
                                  </w:r>
                                </w:p>
                              </w:txbxContent>
                            </wps:txbx>
                            <wps:bodyPr wrap="square" lIns="91440" tIns="45720" rIns="91440" bIns="45720">
                              <a:spAutoFit/>
                              <a:scene3d>
                                <a:camera prst="orthographicFront"/>
                                <a:lightRig rig="soft" dir="t">
                                  <a:rot lat="0" lon="0" rev="15600000"/>
                                </a:lightRig>
                              </a:scene3d>
                              <a:sp3d extrusionH="57150" prstMaterial="softEdge">
                                <a:bevelT w="25400" h="38100"/>
                              </a:sp3d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31A4AC" id="Rectangle 2" o:spid="_x0000_s1026" style="position:absolute;margin-left:31.5pt;margin-top:7.5pt;width:469.5pt;height:4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" filled="f" stroked="f">
                      <v:textbox style="mso-fit-shape-to-text:t">
                        <w:txbxContent>
                          <w:p w14:paraId="79D7C9C6" w14:textId="77777777" w:rsidR="00096E54" w:rsidRPr="000561CB" w:rsidRDefault="00096E54" w:rsidP="00096E5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0561CB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Car Maintenance Schedu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80"/>
            </w:tblGrid>
            <w:tr w:rsidR="00096E54" w:rsidRPr="00096E54" w14:paraId="326FA74E" w14:textId="77777777">
              <w:trPr>
                <w:trHeight w:val="1140"/>
                <w:tblCellSpacing w:w="0" w:type="dxa"/>
              </w:trPr>
              <w:tc>
                <w:tcPr>
                  <w:tcW w:w="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559D5E6" w14:textId="77777777" w:rsidR="00096E54" w:rsidRPr="00096E54" w:rsidRDefault="00096E54" w:rsidP="00096E54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00723182" w14:textId="77777777" w:rsidR="00096E54" w:rsidRPr="00096E54" w:rsidRDefault="00096E54" w:rsidP="00096E5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F75B" w14:textId="77777777"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B4190" w14:textId="77777777"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1F02" w14:textId="77777777"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56692" w14:textId="77777777"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B685" w14:textId="77777777"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2F118" w14:textId="77777777"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80B53" w14:textId="77777777"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4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72E52" w14:textId="77777777"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8B7FD" w14:textId="77777777" w:rsidR="00096E54" w:rsidRPr="00096E54" w:rsidRDefault="00096E54" w:rsidP="00096E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96E54" w:rsidRPr="00096E54" w14:paraId="6C818ED4" w14:textId="77777777" w:rsidTr="00C84F0B">
        <w:trPr>
          <w:trHeight w:val="387"/>
        </w:trPr>
        <w:tc>
          <w:tcPr>
            <w:tcW w:w="2714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17029061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</w:rPr>
              <w:t>FORD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586998B4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4164" w:type="dxa"/>
            <w:gridSpan w:val="5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66140575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</w:rPr>
              <w:t>RANGER</w:t>
            </w:r>
          </w:p>
        </w:tc>
        <w:tc>
          <w:tcPr>
            <w:tcW w:w="793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29225211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586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24B3139E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</w:rPr>
              <w:t>NRE 2258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05046C25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</w:rPr>
              <w:t> </w:t>
            </w:r>
          </w:p>
        </w:tc>
        <w:tc>
          <w:tcPr>
            <w:tcW w:w="2801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noWrap/>
            <w:vAlign w:val="bottom"/>
            <w:hideMark/>
          </w:tcPr>
          <w:p w14:paraId="15B56F75" w14:textId="00A6695F" w:rsidR="00096E54" w:rsidRPr="00096E54" w:rsidRDefault="00CC29CF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MM/DD/YYYY</w:t>
            </w:r>
          </w:p>
        </w:tc>
      </w:tr>
      <w:tr w:rsidR="00096E54" w:rsidRPr="00096E54" w14:paraId="65B2ACAF" w14:textId="77777777" w:rsidTr="00C84F0B">
        <w:trPr>
          <w:trHeight w:val="240"/>
        </w:trPr>
        <w:tc>
          <w:tcPr>
            <w:tcW w:w="2714" w:type="dxa"/>
            <w:gridSpan w:val="3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1451D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CAR BRAND</w:t>
            </w:r>
          </w:p>
        </w:tc>
        <w:tc>
          <w:tcPr>
            <w:tcW w:w="793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54B2A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164" w:type="dxa"/>
            <w:gridSpan w:val="5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17E19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793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57E1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586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B2190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PLATE NUMBER</w:t>
            </w:r>
          </w:p>
        </w:tc>
        <w:tc>
          <w:tcPr>
            <w:tcW w:w="1549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6E72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0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0326" w14:textId="77777777" w:rsidR="00096E54" w:rsidRPr="00096E54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096E54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DATE LAST UPDATED</w:t>
            </w:r>
          </w:p>
        </w:tc>
      </w:tr>
      <w:tr w:rsidR="00096E54" w:rsidRPr="00B93539" w14:paraId="5C207EC6" w14:textId="77777777" w:rsidTr="00B93539">
        <w:trPr>
          <w:trHeight w:val="180"/>
        </w:trPr>
        <w:tc>
          <w:tcPr>
            <w:tcW w:w="14400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79449" w14:textId="77777777" w:rsidR="00096E54" w:rsidRPr="00B93539" w:rsidRDefault="00096E54" w:rsidP="00096E5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4"/>
                <w:szCs w:val="4"/>
              </w:rPr>
            </w:pPr>
          </w:p>
        </w:tc>
      </w:tr>
    </w:tbl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65"/>
        <w:gridCol w:w="1170"/>
        <w:gridCol w:w="768"/>
        <w:gridCol w:w="768"/>
        <w:gridCol w:w="769"/>
        <w:gridCol w:w="768"/>
        <w:gridCol w:w="769"/>
        <w:gridCol w:w="768"/>
        <w:gridCol w:w="768"/>
        <w:gridCol w:w="769"/>
        <w:gridCol w:w="768"/>
        <w:gridCol w:w="769"/>
        <w:gridCol w:w="1497"/>
        <w:gridCol w:w="2874"/>
      </w:tblGrid>
      <w:tr w:rsidR="00096E54" w:rsidRPr="00096E54" w14:paraId="302D2F09" w14:textId="77777777" w:rsidTr="00A83A36">
        <w:trPr>
          <w:trHeight w:val="2222"/>
        </w:trPr>
        <w:tc>
          <w:tcPr>
            <w:tcW w:w="1165" w:type="dxa"/>
            <w:vAlign w:val="center"/>
          </w:tcPr>
          <w:p w14:paraId="4B8A89A3" w14:textId="079DCE5E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les</w:t>
            </w:r>
          </w:p>
        </w:tc>
        <w:tc>
          <w:tcPr>
            <w:tcW w:w="1170" w:type="dxa"/>
            <w:vAlign w:val="center"/>
          </w:tcPr>
          <w:p w14:paraId="1CCF1D4A" w14:textId="10606BCF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tual Mileage</w:t>
            </w:r>
          </w:p>
        </w:tc>
        <w:tc>
          <w:tcPr>
            <w:tcW w:w="768" w:type="dxa"/>
            <w:textDirection w:val="btLr"/>
            <w:vAlign w:val="center"/>
          </w:tcPr>
          <w:p w14:paraId="03E88381" w14:textId="77777777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Change Oil &amp; Filter</w:t>
            </w:r>
          </w:p>
        </w:tc>
        <w:tc>
          <w:tcPr>
            <w:tcW w:w="768" w:type="dxa"/>
            <w:textDirection w:val="btLr"/>
            <w:vAlign w:val="center"/>
          </w:tcPr>
          <w:p w14:paraId="6E6E527E" w14:textId="195F9BCB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Rotate Tires &amp; Check Pressure</w:t>
            </w:r>
          </w:p>
        </w:tc>
        <w:tc>
          <w:tcPr>
            <w:tcW w:w="769" w:type="dxa"/>
            <w:textDirection w:val="btLr"/>
            <w:vAlign w:val="center"/>
          </w:tcPr>
          <w:p w14:paraId="3E4A46FA" w14:textId="6147D6DD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 xml:space="preserve">Check Coolant, hoses, clamps &amp; </w:t>
            </w:r>
            <w:r w:rsidR="004D21B8">
              <w:rPr>
                <w:rFonts w:ascii="Arial" w:eastAsia="Times New Roman" w:hAnsi="Arial" w:cs="Arial"/>
              </w:rPr>
              <w:t>belts</w:t>
            </w:r>
          </w:p>
        </w:tc>
        <w:tc>
          <w:tcPr>
            <w:tcW w:w="768" w:type="dxa"/>
            <w:textDirection w:val="btLr"/>
            <w:vAlign w:val="center"/>
          </w:tcPr>
          <w:p w14:paraId="620292A1" w14:textId="17C0109E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Replace Air Filter</w:t>
            </w:r>
          </w:p>
        </w:tc>
        <w:tc>
          <w:tcPr>
            <w:tcW w:w="769" w:type="dxa"/>
            <w:textDirection w:val="btLr"/>
            <w:vAlign w:val="center"/>
          </w:tcPr>
          <w:p w14:paraId="2FB5EA8F" w14:textId="70F42A2A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Replace Spark Plugs</w:t>
            </w:r>
          </w:p>
        </w:tc>
        <w:tc>
          <w:tcPr>
            <w:tcW w:w="768" w:type="dxa"/>
            <w:textDirection w:val="btLr"/>
            <w:vAlign w:val="center"/>
          </w:tcPr>
          <w:p w14:paraId="5AD41165" w14:textId="14AC43E8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Lubricate Suspension &amp; Universal Joints</w:t>
            </w:r>
          </w:p>
        </w:tc>
        <w:tc>
          <w:tcPr>
            <w:tcW w:w="768" w:type="dxa"/>
            <w:textDirection w:val="btLr"/>
            <w:vAlign w:val="center"/>
          </w:tcPr>
          <w:p w14:paraId="109B6807" w14:textId="34F29F3F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Change Transmission Fluid</w:t>
            </w:r>
          </w:p>
        </w:tc>
        <w:tc>
          <w:tcPr>
            <w:tcW w:w="769" w:type="dxa"/>
            <w:textDirection w:val="btLr"/>
            <w:vAlign w:val="center"/>
          </w:tcPr>
          <w:p w14:paraId="32B490BA" w14:textId="5420FD1F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Inspect Brakes</w:t>
            </w:r>
          </w:p>
        </w:tc>
        <w:tc>
          <w:tcPr>
            <w:tcW w:w="768" w:type="dxa"/>
            <w:textDirection w:val="btLr"/>
            <w:vAlign w:val="center"/>
          </w:tcPr>
          <w:p w14:paraId="6812D0E1" w14:textId="34E43AE7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&lt;Other&gt;</w:t>
            </w:r>
          </w:p>
        </w:tc>
        <w:tc>
          <w:tcPr>
            <w:tcW w:w="769" w:type="dxa"/>
            <w:textDirection w:val="btLr"/>
            <w:vAlign w:val="center"/>
          </w:tcPr>
          <w:p w14:paraId="075D9BA1" w14:textId="7DD4CEEA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</w:rPr>
              <w:t>&lt;Other&gt;</w:t>
            </w:r>
          </w:p>
        </w:tc>
        <w:tc>
          <w:tcPr>
            <w:tcW w:w="1497" w:type="dxa"/>
            <w:vAlign w:val="center"/>
          </w:tcPr>
          <w:p w14:paraId="6B72A45E" w14:textId="68ED1BED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Performed</w:t>
            </w:r>
          </w:p>
        </w:tc>
        <w:tc>
          <w:tcPr>
            <w:tcW w:w="2874" w:type="dxa"/>
            <w:vAlign w:val="center"/>
          </w:tcPr>
          <w:p w14:paraId="66FDC2F5" w14:textId="3B5FE310" w:rsidR="00096E54" w:rsidRPr="00096E54" w:rsidRDefault="00096E54" w:rsidP="00096E5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e</w:t>
            </w:r>
          </w:p>
        </w:tc>
      </w:tr>
      <w:tr w:rsidR="00096E54" w:rsidRPr="00096E54" w14:paraId="42AFA01B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22FD9D4A" w14:textId="20CF4595" w:rsidR="00096E54" w:rsidRDefault="00096E54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GoBack" w:colFirst="0" w:colLast="0"/>
            <w:r w:rsidRPr="00096E54">
              <w:rPr>
                <w:rFonts w:ascii="Arial" w:eastAsia="Times New Roman" w:hAnsi="Arial" w:cs="Arial"/>
                <w:color w:val="000000"/>
              </w:rPr>
              <w:t>5,000</w:t>
            </w:r>
          </w:p>
        </w:tc>
        <w:tc>
          <w:tcPr>
            <w:tcW w:w="1170" w:type="dxa"/>
            <w:vAlign w:val="bottom"/>
          </w:tcPr>
          <w:p w14:paraId="7687E231" w14:textId="4AAD29B0" w:rsidR="00096E54" w:rsidRDefault="00096E54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96E54">
              <w:rPr>
                <w:rFonts w:ascii="Arial" w:eastAsia="Times New Roman" w:hAnsi="Arial" w:cs="Arial"/>
                <w:color w:val="000000"/>
              </w:rPr>
              <w:t>5,003</w:t>
            </w:r>
          </w:p>
        </w:tc>
        <w:tc>
          <w:tcPr>
            <w:tcW w:w="768" w:type="dxa"/>
            <w:shd w:val="clear" w:color="auto" w:fill="D9D9D9" w:themeFill="background1" w:themeFillShade="D9"/>
            <w:vAlign w:val="center"/>
          </w:tcPr>
          <w:p w14:paraId="55FD687C" w14:textId="14814065"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768" w:type="dxa"/>
            <w:vAlign w:val="center"/>
          </w:tcPr>
          <w:p w14:paraId="759E5275" w14:textId="3D901259"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55CE448B" w14:textId="5B1CA7E3"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768" w:type="dxa"/>
            <w:vAlign w:val="center"/>
          </w:tcPr>
          <w:p w14:paraId="65287404" w14:textId="565083B3"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5BF7B064" w14:textId="3E8E6185"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768" w:type="dxa"/>
            <w:vAlign w:val="center"/>
          </w:tcPr>
          <w:p w14:paraId="4836DE98" w14:textId="77400049"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  <w:vAlign w:val="center"/>
          </w:tcPr>
          <w:p w14:paraId="7C064721" w14:textId="6D57E09C"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17E3BBFF" w14:textId="5F50B6AF"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</w:t>
            </w:r>
          </w:p>
        </w:tc>
        <w:tc>
          <w:tcPr>
            <w:tcW w:w="768" w:type="dxa"/>
            <w:vAlign w:val="center"/>
          </w:tcPr>
          <w:p w14:paraId="16AFD49F" w14:textId="367D34B6"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vAlign w:val="center"/>
          </w:tcPr>
          <w:p w14:paraId="727C86F7" w14:textId="7C5BFB7C" w:rsidR="00096E54" w:rsidRPr="00B93539" w:rsidRDefault="00096E54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B93539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2E529C34" w14:textId="43A3C529" w:rsidR="00096E54" w:rsidRPr="00B93539" w:rsidRDefault="00096E54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</w:rPr>
              <w:t>mm/dd/</w:t>
            </w:r>
            <w:proofErr w:type="spellStart"/>
            <w:r w:rsidRPr="00B93539">
              <w:rPr>
                <w:rFonts w:ascii="Arial" w:eastAsia="Times New Roman" w:hAnsi="Arial" w:cs="Arial"/>
              </w:rPr>
              <w:t>yyyy</w:t>
            </w:r>
            <w:proofErr w:type="spellEnd"/>
          </w:p>
        </w:tc>
        <w:tc>
          <w:tcPr>
            <w:tcW w:w="2874" w:type="dxa"/>
            <w:vAlign w:val="center"/>
          </w:tcPr>
          <w:p w14:paraId="323F5514" w14:textId="77777777" w:rsidR="00096E54" w:rsidRDefault="00096E54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1CD2ACBD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4ADE9AFF" w14:textId="0DAC8665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10,000</w:t>
            </w:r>
          </w:p>
        </w:tc>
        <w:tc>
          <w:tcPr>
            <w:tcW w:w="1170" w:type="dxa"/>
            <w:vAlign w:val="bottom"/>
          </w:tcPr>
          <w:p w14:paraId="58ED071F" w14:textId="3CDE6314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18370BFA" w14:textId="43CC12A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12D335E3" w14:textId="26503FD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4BC7048E" w14:textId="7E90753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2D06932E" w14:textId="622F5AE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70490C26" w14:textId="674FA8E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3D63EFBD" w14:textId="001A4A0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3DF0E8B9" w14:textId="3084D1C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5E1CCA7C" w14:textId="317868AE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</w:tcPr>
          <w:p w14:paraId="1190E99E" w14:textId="14229EA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</w:tcPr>
          <w:p w14:paraId="7F5EFB75" w14:textId="6B474F21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79E1A605" w14:textId="45546C3D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60AB0B05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266F1F04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3BD50823" w14:textId="2D9EBD0B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15,000</w:t>
            </w:r>
          </w:p>
        </w:tc>
        <w:tc>
          <w:tcPr>
            <w:tcW w:w="1170" w:type="dxa"/>
            <w:vAlign w:val="bottom"/>
          </w:tcPr>
          <w:p w14:paraId="76A6074B" w14:textId="3A8BC757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14:paraId="5A72CD9E" w14:textId="6CC8CAD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01470C88" w14:textId="2865C3B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1DB860A0" w14:textId="6DCE7193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455F9BD7" w14:textId="130326AE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7FEA518B" w14:textId="53C62984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5B474020" w14:textId="1E2E1FA2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5773E490" w14:textId="55674F09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14145975" w14:textId="1059EBF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6BB89B9E" w14:textId="5918E253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2436EC7E" w14:textId="67D5C896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6A1B6D6C" w14:textId="52C93C3F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3941A54C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2590C919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10059E18" w14:textId="17C2019B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20,000</w:t>
            </w:r>
          </w:p>
        </w:tc>
        <w:tc>
          <w:tcPr>
            <w:tcW w:w="1170" w:type="dxa"/>
            <w:vAlign w:val="bottom"/>
          </w:tcPr>
          <w:p w14:paraId="428EB6B1" w14:textId="1F6B1C9D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78037213" w14:textId="657A48B6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373C3193" w14:textId="756724D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1B4692D2" w14:textId="1757880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7D7B4186" w14:textId="547B51DC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7C8DBD91" w14:textId="7908DCEE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64AE68AC" w14:textId="544D763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11F27836" w14:textId="5055452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1DFA6E69" w14:textId="4328906E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2B6A6DDD" w14:textId="28EEB2A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2D058836" w14:textId="4B479F43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484739B0" w14:textId="0D191FCC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6F7CE602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1BAD0329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3E7F8CFD" w14:textId="6D72F2D1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25,000</w:t>
            </w:r>
          </w:p>
        </w:tc>
        <w:tc>
          <w:tcPr>
            <w:tcW w:w="1170" w:type="dxa"/>
            <w:vAlign w:val="bottom"/>
          </w:tcPr>
          <w:p w14:paraId="3E5095A2" w14:textId="6B357BDD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14:paraId="34894BE2" w14:textId="19ABD22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1230E363" w14:textId="664D406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78900EF9" w14:textId="13F698E6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499B67A2" w14:textId="15BC98C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69E39162" w14:textId="6B374C1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5A4D4D24" w14:textId="1633D656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62955789" w14:textId="52CD4E04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164C0D78" w14:textId="6C893BE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7EAD813E" w14:textId="544F5B94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614420C1" w14:textId="76B5AC0A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0DA9886C" w14:textId="17E57F99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3BE357D3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3D16D7CC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575EF6A3" w14:textId="68CE6952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30,000</w:t>
            </w:r>
          </w:p>
        </w:tc>
        <w:tc>
          <w:tcPr>
            <w:tcW w:w="1170" w:type="dxa"/>
            <w:vAlign w:val="bottom"/>
          </w:tcPr>
          <w:p w14:paraId="7128B4A3" w14:textId="7DDDBC66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41A6C0DC" w14:textId="3D3CCDD2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35418446" w14:textId="5CEDA5B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2D7C4ECB" w14:textId="220E318D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14E781AA" w14:textId="14DBC06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106607EA" w14:textId="12A322E9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354A557B" w14:textId="1EA23A6C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7FBE0F5E" w14:textId="3983E98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3960987D" w14:textId="2F02BF7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49C6B951" w14:textId="5A0B6B7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67C04452" w14:textId="406F211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5609ED35" w14:textId="5A5CC3AF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55DDE7EA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2B17BA8F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30617425" w14:textId="373B6A0D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35,000</w:t>
            </w:r>
          </w:p>
        </w:tc>
        <w:tc>
          <w:tcPr>
            <w:tcW w:w="1170" w:type="dxa"/>
            <w:vAlign w:val="bottom"/>
          </w:tcPr>
          <w:p w14:paraId="25B16A69" w14:textId="3E91A3A5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14:paraId="224C161D" w14:textId="76BBA1B2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5BF91373" w14:textId="5155EE4C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7D6C1677" w14:textId="42AE1C8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36A6BE74" w14:textId="2FA6898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35E53F48" w14:textId="7C18B96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36B99083" w14:textId="57FEC94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07E9C5E3" w14:textId="18198493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2E595634" w14:textId="70B3D83D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344CE055" w14:textId="714EB47A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0446F5BF" w14:textId="330775F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314E6433" w14:textId="33CBE5C5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2766BAC4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5F43E117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485CD31F" w14:textId="72DAFA2C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40,000</w:t>
            </w:r>
          </w:p>
        </w:tc>
        <w:tc>
          <w:tcPr>
            <w:tcW w:w="1170" w:type="dxa"/>
            <w:vAlign w:val="bottom"/>
          </w:tcPr>
          <w:p w14:paraId="2C1C1791" w14:textId="743FBDE4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4CC0DE35" w14:textId="38FACAA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1E196A80" w14:textId="6D0DDE9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501782C5" w14:textId="26C4C43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3100AA57" w14:textId="67E84552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01939F3B" w14:textId="67E7EBC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175042D3" w14:textId="3246002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7D204874" w14:textId="5FE71CC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5A88917F" w14:textId="2697D40E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4442A767" w14:textId="77AF7B6C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4C1CF455" w14:textId="13CA503C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0DD63986" w14:textId="303A7E33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6E697895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4951A522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4A1F1E06" w14:textId="354BA754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45,000</w:t>
            </w:r>
          </w:p>
        </w:tc>
        <w:tc>
          <w:tcPr>
            <w:tcW w:w="1170" w:type="dxa"/>
            <w:vAlign w:val="bottom"/>
          </w:tcPr>
          <w:p w14:paraId="26CFB0E3" w14:textId="4C64C292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14:paraId="08C1ACBD" w14:textId="3609EEE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090C91F3" w14:textId="3EBB8744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4247CF19" w14:textId="78B88FF9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57E0D848" w14:textId="3E2EA37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67D63911" w14:textId="77D5424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20582522" w14:textId="5B62891E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709548AA" w14:textId="7822645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2A118E41" w14:textId="3532F714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7E8B2E0C" w14:textId="1240235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3C728BC7" w14:textId="43D38D52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1169303B" w14:textId="4F0836E1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0B6C003C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12C272E2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5C38F10D" w14:textId="02F482E7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50,000</w:t>
            </w:r>
          </w:p>
        </w:tc>
        <w:tc>
          <w:tcPr>
            <w:tcW w:w="1170" w:type="dxa"/>
            <w:vAlign w:val="bottom"/>
          </w:tcPr>
          <w:p w14:paraId="0F84688D" w14:textId="508946DC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65ABA11E" w14:textId="588EBFF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0450E913" w14:textId="47EA897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2F0A23F8" w14:textId="3091B31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33129F10" w14:textId="6071DA3A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6C6CE49A" w14:textId="3C76622E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288AE634" w14:textId="3AFD025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73AE0EE9" w14:textId="187A224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777EFF6C" w14:textId="7476AED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5E19B8F6" w14:textId="28A8E6E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1BD99068" w14:textId="5418423A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0485B3DC" w14:textId="092E331A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1851BCBE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13ADA425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48BE01DF" w14:textId="54915B83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55,000</w:t>
            </w:r>
          </w:p>
        </w:tc>
        <w:tc>
          <w:tcPr>
            <w:tcW w:w="1170" w:type="dxa"/>
            <w:vAlign w:val="bottom"/>
          </w:tcPr>
          <w:p w14:paraId="3C5AA393" w14:textId="3D704E5F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14:paraId="7C4216E4" w14:textId="263D29D9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0E751687" w14:textId="32D9399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3CEDE986" w14:textId="19D1EDFD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0E24812A" w14:textId="158F5D62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297BE6AD" w14:textId="5979314E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114D3A17" w14:textId="6388F96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5ABA4385" w14:textId="5B10662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36BD23E0" w14:textId="3EB820E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11162B0F" w14:textId="6A306952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1A7E9A65" w14:textId="51087E8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05F5D429" w14:textId="4C6B2C5C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42D8D69A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78155A22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077EDCE3" w14:textId="65869818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60,000</w:t>
            </w:r>
          </w:p>
        </w:tc>
        <w:tc>
          <w:tcPr>
            <w:tcW w:w="1170" w:type="dxa"/>
            <w:vAlign w:val="bottom"/>
          </w:tcPr>
          <w:p w14:paraId="28ECA1D8" w14:textId="187B744C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1909A9D9" w14:textId="77031BA4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22C59D29" w14:textId="020DB87C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122AF1A2" w14:textId="15D7D749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14848F1F" w14:textId="2ECAF779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3C7365BD" w14:textId="5F301221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3212D675" w14:textId="2D3BD03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17BA1555" w14:textId="61F23751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58D114A6" w14:textId="14D8E3F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68121C0A" w14:textId="25AC3B62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19CA8F84" w14:textId="5BBB65D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0AF0734E" w14:textId="46919CF0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45841B3A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4D96041B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662FB0ED" w14:textId="6070E4A7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65,000</w:t>
            </w:r>
          </w:p>
        </w:tc>
        <w:tc>
          <w:tcPr>
            <w:tcW w:w="1170" w:type="dxa"/>
            <w:vAlign w:val="bottom"/>
          </w:tcPr>
          <w:p w14:paraId="4EA36790" w14:textId="53293CA8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14:paraId="6DC8D5A1" w14:textId="6CAC284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4CB864EB" w14:textId="2132D631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590466B5" w14:textId="5E8CEA0A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18E517B5" w14:textId="688BB9A6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27CB2816" w14:textId="41F4DC54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37CDA9B6" w14:textId="02699E49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67F47D29" w14:textId="6DF69E0D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29728A21" w14:textId="0FBAAAE4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2A29CD9C" w14:textId="47EAFF01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20C1A74D" w14:textId="6FBC5D0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403BEF58" w14:textId="5B3E8305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5659C98D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0075DB78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0F287081" w14:textId="43B2358E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70,000</w:t>
            </w:r>
          </w:p>
        </w:tc>
        <w:tc>
          <w:tcPr>
            <w:tcW w:w="1170" w:type="dxa"/>
            <w:vAlign w:val="bottom"/>
          </w:tcPr>
          <w:p w14:paraId="1D70BF89" w14:textId="7008E9F2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0970A6DE" w14:textId="3BF06D51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41BE39B0" w14:textId="2ED52FDD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39B7E0C4" w14:textId="6E7D854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5E369226" w14:textId="57F0D5FD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6E919890" w14:textId="6BD055C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6296C791" w14:textId="33A5A34C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4D72FE3C" w14:textId="6FBBD155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4F90279A" w14:textId="6F4FC011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684C16AF" w14:textId="1256A1CB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4A0F2C50" w14:textId="0A47AE0E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4323D2C0" w14:textId="08353CDF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5058F9D9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3BDCC613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447131B5" w14:textId="49A10AD7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75,000</w:t>
            </w:r>
          </w:p>
        </w:tc>
        <w:tc>
          <w:tcPr>
            <w:tcW w:w="1170" w:type="dxa"/>
            <w:vAlign w:val="bottom"/>
          </w:tcPr>
          <w:p w14:paraId="458CBF8D" w14:textId="2103DEDA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D9D9D9" w:themeFill="background1" w:themeFillShade="D9"/>
          </w:tcPr>
          <w:p w14:paraId="439D5E83" w14:textId="087F485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073F9CB6" w14:textId="02F2529E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2E6BB2C8" w14:textId="0DF2AAF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74B67320" w14:textId="4B8E184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166B95FA" w14:textId="6049107A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38655B55" w14:textId="7E80DB6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236D989C" w14:textId="1586F89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3E844C26" w14:textId="4152002A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746A1F79" w14:textId="591B954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264664B6" w14:textId="744E200A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7592686A" w14:textId="7D6CF99F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0CBCA398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C01F7" w:rsidRPr="00096E54" w14:paraId="226D582B" w14:textId="77777777" w:rsidTr="00A83A36">
        <w:trPr>
          <w:trHeight w:val="278"/>
        </w:trPr>
        <w:tc>
          <w:tcPr>
            <w:tcW w:w="1165" w:type="dxa"/>
            <w:vAlign w:val="bottom"/>
          </w:tcPr>
          <w:p w14:paraId="1FA7A829" w14:textId="548D20B9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3539">
              <w:rPr>
                <w:rFonts w:ascii="Arial" w:eastAsia="Times New Roman" w:hAnsi="Arial" w:cs="Arial"/>
                <w:color w:val="000000"/>
              </w:rPr>
              <w:t>80,000</w:t>
            </w:r>
          </w:p>
        </w:tc>
        <w:tc>
          <w:tcPr>
            <w:tcW w:w="1170" w:type="dxa"/>
            <w:vAlign w:val="bottom"/>
          </w:tcPr>
          <w:p w14:paraId="7DEAFDE3" w14:textId="2C892770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68" w:type="dxa"/>
            <w:shd w:val="clear" w:color="auto" w:fill="auto"/>
          </w:tcPr>
          <w:p w14:paraId="3B1AFB3B" w14:textId="229A7C47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1524D363" w14:textId="430CDE11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40CE4559" w14:textId="7B27D3C8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44472CA4" w14:textId="17C8515D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79886A17" w14:textId="0E5F8349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015ADE62" w14:textId="084F1A2F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D9D9D9" w:themeFill="background1" w:themeFillShade="D9"/>
          </w:tcPr>
          <w:p w14:paraId="161209FB" w14:textId="78D748EC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D9D9D9" w:themeFill="background1" w:themeFillShade="D9"/>
          </w:tcPr>
          <w:p w14:paraId="4D159463" w14:textId="1D5D90D1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8" w:type="dxa"/>
            <w:shd w:val="clear" w:color="auto" w:fill="auto"/>
          </w:tcPr>
          <w:p w14:paraId="4FEA73C4" w14:textId="20157C7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769" w:type="dxa"/>
            <w:shd w:val="clear" w:color="auto" w:fill="auto"/>
          </w:tcPr>
          <w:p w14:paraId="7068079B" w14:textId="72230A70" w:rsidR="00B93539" w:rsidRPr="00B93539" w:rsidRDefault="00B93539" w:rsidP="00B93539">
            <w:pPr>
              <w:spacing w:before="20" w:after="20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EE6060">
              <w:rPr>
                <w:rFonts w:ascii="Wingdings" w:eastAsia="Times New Roman" w:hAnsi="Wingdings" w:cs="Calibri"/>
                <w:color w:val="808080"/>
                <w:sz w:val="28"/>
                <w:szCs w:val="28"/>
              </w:rPr>
              <w:t></w:t>
            </w:r>
          </w:p>
        </w:tc>
        <w:tc>
          <w:tcPr>
            <w:tcW w:w="1497" w:type="dxa"/>
            <w:vAlign w:val="center"/>
          </w:tcPr>
          <w:p w14:paraId="61F8CA9B" w14:textId="58B134F5" w:rsidR="00B93539" w:rsidRDefault="00B93539" w:rsidP="00C81159">
            <w:pPr>
              <w:spacing w:before="20" w:after="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74" w:type="dxa"/>
            <w:vAlign w:val="center"/>
          </w:tcPr>
          <w:p w14:paraId="20817B8B" w14:textId="77777777" w:rsidR="00B93539" w:rsidRDefault="00B93539" w:rsidP="00B93539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0"/>
    </w:tbl>
    <w:p w14:paraId="7212941E" w14:textId="77777777" w:rsidR="00096E54" w:rsidRPr="002C01F7" w:rsidRDefault="00096E54" w:rsidP="00822600">
      <w:pPr>
        <w:spacing w:after="0"/>
        <w:rPr>
          <w:sz w:val="2"/>
          <w:szCs w:val="2"/>
        </w:rPr>
      </w:pPr>
    </w:p>
    <w:p w14:paraId="26AEA7CB" w14:textId="1567EE31" w:rsidR="00096E54" w:rsidRPr="00096E54" w:rsidRDefault="00096E54" w:rsidP="00096E54">
      <w:pPr>
        <w:spacing w:after="0"/>
        <w:rPr>
          <w:sz w:val="2"/>
          <w:szCs w:val="2"/>
        </w:rPr>
      </w:pPr>
    </w:p>
    <w:sectPr w:rsidR="00096E54" w:rsidRPr="00096E54" w:rsidSect="00926C13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9F86A" w14:textId="77777777" w:rsidR="00E35451" w:rsidRDefault="00E35451" w:rsidP="00025008">
      <w:pPr>
        <w:spacing w:after="0" w:line="240" w:lineRule="auto"/>
      </w:pPr>
      <w:r>
        <w:separator/>
      </w:r>
    </w:p>
  </w:endnote>
  <w:endnote w:type="continuationSeparator" w:id="0">
    <w:p w14:paraId="757FF56E" w14:textId="77777777" w:rsidR="00E35451" w:rsidRDefault="00E35451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9A978" w14:textId="77777777" w:rsidR="00E35451" w:rsidRDefault="00E35451" w:rsidP="00025008">
      <w:pPr>
        <w:spacing w:after="0" w:line="240" w:lineRule="auto"/>
      </w:pPr>
      <w:r>
        <w:separator/>
      </w:r>
    </w:p>
  </w:footnote>
  <w:footnote w:type="continuationSeparator" w:id="0">
    <w:p w14:paraId="1AA67C85" w14:textId="77777777" w:rsidR="00E35451" w:rsidRDefault="00E35451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8FALa+Cq4tAAAA"/>
  </w:docVars>
  <w:rsids>
    <w:rsidRoot w:val="00025008"/>
    <w:rsid w:val="00025008"/>
    <w:rsid w:val="0004558F"/>
    <w:rsid w:val="00096E54"/>
    <w:rsid w:val="00134413"/>
    <w:rsid w:val="0018020B"/>
    <w:rsid w:val="002B0324"/>
    <w:rsid w:val="002B7EC8"/>
    <w:rsid w:val="002C01F7"/>
    <w:rsid w:val="00326E95"/>
    <w:rsid w:val="003369DC"/>
    <w:rsid w:val="004624FD"/>
    <w:rsid w:val="00462DDA"/>
    <w:rsid w:val="004B6A70"/>
    <w:rsid w:val="004D21B8"/>
    <w:rsid w:val="005F0027"/>
    <w:rsid w:val="005F2A8E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724DF"/>
    <w:rsid w:val="00981384"/>
    <w:rsid w:val="00A66F94"/>
    <w:rsid w:val="00A83A36"/>
    <w:rsid w:val="00AD49A7"/>
    <w:rsid w:val="00B24FCF"/>
    <w:rsid w:val="00B72328"/>
    <w:rsid w:val="00B93539"/>
    <w:rsid w:val="00BA6BB1"/>
    <w:rsid w:val="00C1590A"/>
    <w:rsid w:val="00C81159"/>
    <w:rsid w:val="00C84F0B"/>
    <w:rsid w:val="00CC29CF"/>
    <w:rsid w:val="00CE1356"/>
    <w:rsid w:val="00D06D1B"/>
    <w:rsid w:val="00D32BF9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4</cp:revision>
  <dcterms:created xsi:type="dcterms:W3CDTF">2020-01-24T05:27:00Z</dcterms:created>
  <dcterms:modified xsi:type="dcterms:W3CDTF">2020-02-24T10:29:00Z</dcterms:modified>
</cp:coreProperties>
</file>